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AC88C" w14:textId="77777777" w:rsidR="002D1B00" w:rsidRDefault="002D1B00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</w:p>
    <w:p w14:paraId="2B111EA7" w14:textId="72FEFCAE" w:rsidR="002D1B00" w:rsidRPr="002D1B00" w:rsidRDefault="002D1B00">
      <w:pPr>
        <w:jc w:val="center"/>
        <w:rPr>
          <w:rFonts w:ascii="Trebuchet MS" w:eastAsia="Trebuchet MS" w:hAnsi="Trebuchet MS" w:cs="Trebuchet MS"/>
          <w:b/>
          <w:i/>
          <w:iCs/>
          <w:sz w:val="52"/>
          <w:szCs w:val="52"/>
          <w:u w:val="single"/>
        </w:rPr>
      </w:pPr>
      <w:r w:rsidRPr="002D1B00">
        <w:rPr>
          <w:rFonts w:ascii="Trebuchet MS" w:eastAsia="Trebuchet MS" w:hAnsi="Trebuchet MS" w:cs="Trebuchet MS"/>
          <w:b/>
          <w:i/>
          <w:iCs/>
          <w:sz w:val="52"/>
          <w:szCs w:val="52"/>
          <w:u w:val="single"/>
        </w:rPr>
        <w:t>ANSWERS ARE IN README FILE</w:t>
      </w:r>
    </w:p>
    <w:p w14:paraId="695DC191" w14:textId="77777777" w:rsidR="002D1B00" w:rsidRDefault="002D1B00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</w:p>
    <w:p w14:paraId="0A5FFF84" w14:textId="77777777" w:rsidR="002D1B00" w:rsidRDefault="002D1B00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</w:p>
    <w:p w14:paraId="00000001" w14:textId="4CD7B5A3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231102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E92449F" w14:textId="77777777" w:rsidR="002D1B00" w:rsidRPr="002D1B00" w:rsidRDefault="002D1B0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1B00"/>
    <w:rsid w:val="009526BB"/>
    <w:rsid w:val="00A95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thvik rungta</cp:lastModifiedBy>
  <cp:revision>4</cp:revision>
  <dcterms:created xsi:type="dcterms:W3CDTF">2021-01-06T05:46:00Z</dcterms:created>
  <dcterms:modified xsi:type="dcterms:W3CDTF">2022-01-24T13:28:00Z</dcterms:modified>
</cp:coreProperties>
</file>